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9"/>
        <w:gridCol w:w="3303"/>
        <w:gridCol w:w="2448"/>
      </w:tblGrid>
      <w:tr w:rsidR="00717CE8" w14:paraId="5931A789" w14:textId="77777777">
        <w:tc>
          <w:tcPr>
            <w:tcW w:w="9350" w:type="dxa"/>
            <w:gridSpan w:val="3"/>
          </w:tcPr>
          <w:p w14:paraId="275DEBF4" w14:textId="7CE3B26D" w:rsidR="00717CE8" w:rsidRDefault="00FD7D6B" w:rsidP="00A54528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ID – </w:t>
            </w:r>
            <w:r w:rsidR="0038678C">
              <w:rPr>
                <w:b/>
              </w:rPr>
              <w:t>Cart01</w:t>
            </w:r>
          </w:p>
        </w:tc>
      </w:tr>
      <w:tr w:rsidR="00717CE8" w14:paraId="77EA48B4" w14:textId="77777777" w:rsidTr="00A97C09">
        <w:tc>
          <w:tcPr>
            <w:tcW w:w="3567" w:type="dxa"/>
          </w:tcPr>
          <w:p w14:paraId="60F51FF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ype: </w:t>
            </w:r>
            <w:r w:rsidR="00832A10" w:rsidRPr="00832A10">
              <w:t>Bug</w:t>
            </w:r>
          </w:p>
          <w:p w14:paraId="36D72CFB" w14:textId="567D2022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 xml:space="preserve">Priority: </w:t>
            </w:r>
            <w:r w:rsidR="0038678C">
              <w:t>High</w:t>
            </w:r>
          </w:p>
          <w:p w14:paraId="77E55725" w14:textId="0B1C24C2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everity:</w:t>
            </w:r>
            <w:r w:rsidR="00832A10">
              <w:rPr>
                <w:b/>
              </w:rPr>
              <w:t xml:space="preserve"> </w:t>
            </w:r>
            <w:r w:rsidR="009053FC">
              <w:t>Moderate</w:t>
            </w:r>
          </w:p>
          <w:p w14:paraId="344D2EF6" w14:textId="1F1A7DC3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Labels: </w:t>
            </w:r>
          </w:p>
          <w:p w14:paraId="100F6B69" w14:textId="519D6F4C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nvironment: </w:t>
            </w:r>
          </w:p>
          <w:p w14:paraId="3A985F08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uild: </w:t>
            </w:r>
            <w:r w:rsidR="00832A10" w:rsidRPr="00832A10">
              <w:t>1234</w:t>
            </w:r>
          </w:p>
          <w:p w14:paraId="02827F1E" w14:textId="77777777" w:rsidR="00717CE8" w:rsidRDefault="00717CE8">
            <w:pPr>
              <w:spacing w:after="0" w:line="240" w:lineRule="auto"/>
            </w:pPr>
          </w:p>
        </w:tc>
        <w:tc>
          <w:tcPr>
            <w:tcW w:w="3292" w:type="dxa"/>
          </w:tcPr>
          <w:p w14:paraId="635340C4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atus:</w:t>
            </w:r>
            <w:r w:rsidR="00832A10">
              <w:rPr>
                <w:b/>
              </w:rPr>
              <w:t xml:space="preserve"> </w:t>
            </w:r>
            <w:r w:rsidR="00832A10" w:rsidRPr="00832A10">
              <w:t>To Do</w:t>
            </w:r>
            <w:r w:rsidRPr="00832A10">
              <w:br/>
            </w:r>
            <w:r>
              <w:rPr>
                <w:b/>
              </w:rPr>
              <w:t xml:space="preserve">Resolution: </w:t>
            </w:r>
            <w:r w:rsidR="00832A10" w:rsidRPr="00832A10">
              <w:t>Unresolved</w:t>
            </w:r>
          </w:p>
          <w:p w14:paraId="0BE8991E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rowser: </w:t>
            </w:r>
            <w:r w:rsidR="00832A10" w:rsidRPr="00832A10">
              <w:t>Chrome</w:t>
            </w:r>
          </w:p>
          <w:p w14:paraId="7546CC51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Version: </w:t>
            </w:r>
            <w:r w:rsidR="00832A10" w:rsidRPr="00832A10">
              <w:t>89.0.4389.114</w:t>
            </w:r>
          </w:p>
        </w:tc>
        <w:tc>
          <w:tcPr>
            <w:tcW w:w="2491" w:type="dxa"/>
            <w:vMerge w:val="restart"/>
          </w:tcPr>
          <w:p w14:paraId="38193703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ssignee</w:t>
            </w:r>
            <w:r w:rsidRPr="00832A10">
              <w:rPr>
                <w:b/>
              </w:rPr>
              <w:t xml:space="preserve">: </w:t>
            </w:r>
            <w:r w:rsidR="00832A10" w:rsidRPr="00832A10">
              <w:t>Project Manager</w:t>
            </w:r>
          </w:p>
          <w:p w14:paraId="3A604409" w14:textId="7FBF5781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Reporter: </w:t>
            </w:r>
            <w:r w:rsidR="00091330">
              <w:t>Kićo</w:t>
            </w:r>
            <w:r w:rsidR="00832A10" w:rsidRPr="00832A10">
              <w:t xml:space="preserve"> Edna</w:t>
            </w:r>
          </w:p>
          <w:p w14:paraId="1A1ECDDC" w14:textId="14BF7470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reated:</w:t>
            </w:r>
            <w:r w:rsidR="00832A10">
              <w:rPr>
                <w:b/>
              </w:rPr>
              <w:t xml:space="preserve"> </w:t>
            </w:r>
            <w:r w:rsidR="00531945" w:rsidRPr="00531945">
              <w:rPr>
                <w:bCs/>
              </w:rPr>
              <w:t>04</w:t>
            </w:r>
            <w:r w:rsidR="00832A10" w:rsidRPr="00832A10">
              <w:t>.</w:t>
            </w:r>
            <w:r w:rsidR="00531945">
              <w:t>10</w:t>
            </w:r>
            <w:r w:rsidR="00832A10" w:rsidRPr="00832A10">
              <w:t>.2021.</w:t>
            </w:r>
          </w:p>
          <w:p w14:paraId="2ACC3A6E" w14:textId="77777777" w:rsidR="00717CE8" w:rsidRDefault="00717CE8">
            <w:pPr>
              <w:spacing w:after="0" w:line="240" w:lineRule="auto"/>
            </w:pPr>
          </w:p>
        </w:tc>
      </w:tr>
      <w:tr w:rsidR="00717CE8" w14:paraId="4BA2EF18" w14:textId="77777777" w:rsidTr="00A97C09">
        <w:tc>
          <w:tcPr>
            <w:tcW w:w="6859" w:type="dxa"/>
            <w:gridSpan w:val="2"/>
          </w:tcPr>
          <w:p w14:paraId="71F40AD0" w14:textId="07DEB220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>Preconditions:</w:t>
            </w:r>
            <w:r w:rsidR="00832A10">
              <w:rPr>
                <w:b/>
              </w:rPr>
              <w:t xml:space="preserve"> </w:t>
            </w:r>
            <w:r>
              <w:rPr>
                <w:b/>
              </w:rPr>
              <w:br/>
            </w:r>
          </w:p>
          <w:p w14:paraId="40926306" w14:textId="6C68C6F9" w:rsidR="00810BF3" w:rsidRDefault="00FD7D6B">
            <w:pPr>
              <w:spacing w:after="0" w:line="240" w:lineRule="auto"/>
              <w:rPr>
                <w:b/>
                <w:lang w:val="bs-Latn-BA"/>
              </w:rPr>
            </w:pPr>
            <w:r>
              <w:rPr>
                <w:b/>
              </w:rPr>
              <w:t>Steps to reproduce</w:t>
            </w:r>
            <w:r>
              <w:rPr>
                <w:b/>
                <w:lang w:val="bs-Latn-BA"/>
              </w:rPr>
              <w:t>:</w:t>
            </w:r>
          </w:p>
          <w:p w14:paraId="201D4667" w14:textId="7C736FC1" w:rsidR="00717CE8" w:rsidRDefault="00832A10" w:rsidP="00832A10">
            <w:pPr>
              <w:spacing w:after="0" w:line="240" w:lineRule="auto"/>
            </w:pPr>
            <w:r>
              <w:t xml:space="preserve">1. </w:t>
            </w:r>
            <w:r w:rsidR="000F15F5">
              <w:t xml:space="preserve">Navigate to </w:t>
            </w:r>
            <w:r w:rsidR="000F15F5" w:rsidRPr="000F15F5">
              <w:t>https://www.demoblaze.com/cart.html</w:t>
            </w:r>
          </w:p>
          <w:p w14:paraId="631D0A07" w14:textId="4AA4CA4F" w:rsidR="001E7FC3" w:rsidRDefault="00832A10" w:rsidP="00832A10">
            <w:pPr>
              <w:spacing w:after="0" w:line="240" w:lineRule="auto"/>
            </w:pPr>
            <w:r>
              <w:t xml:space="preserve">2. </w:t>
            </w:r>
            <w:r w:rsidR="000F15F5">
              <w:t>Click on “</w:t>
            </w:r>
            <w:r w:rsidR="00A97C09">
              <w:t>Place order</w:t>
            </w:r>
            <w:r w:rsidR="009053FC">
              <w:t>” button</w:t>
            </w:r>
          </w:p>
          <w:p w14:paraId="33BADDB6" w14:textId="7D0D6B63" w:rsidR="00832A10" w:rsidRDefault="00832A10" w:rsidP="00832A10">
            <w:pPr>
              <w:spacing w:after="0" w:line="240" w:lineRule="auto"/>
            </w:pPr>
            <w:r>
              <w:t xml:space="preserve">3. </w:t>
            </w:r>
            <w:r w:rsidR="00A97C09">
              <w:t xml:space="preserve">Fill in </w:t>
            </w:r>
            <w:r w:rsidR="00A97C09" w:rsidRPr="00A97C09">
              <w:t>required</w:t>
            </w:r>
            <w:r w:rsidR="00A97C09">
              <w:t xml:space="preserve"> fields</w:t>
            </w:r>
          </w:p>
          <w:p w14:paraId="5F7A73AC" w14:textId="512B5924" w:rsidR="00A74B95" w:rsidRDefault="001E7FC3" w:rsidP="001E7FC3">
            <w:pPr>
              <w:spacing w:after="0" w:line="240" w:lineRule="auto"/>
            </w:pPr>
            <w:r>
              <w:t xml:space="preserve">5. </w:t>
            </w:r>
            <w:r w:rsidR="000F15F5">
              <w:t>Click “</w:t>
            </w:r>
            <w:r w:rsidR="00A97C09">
              <w:t>Purchase</w:t>
            </w:r>
            <w:r w:rsidR="000F15F5">
              <w:t>” button</w:t>
            </w:r>
          </w:p>
          <w:p w14:paraId="07079DD0" w14:textId="03589C50" w:rsidR="00A97C09" w:rsidRDefault="00A97C09" w:rsidP="001E7FC3">
            <w:pPr>
              <w:spacing w:after="0" w:line="240" w:lineRule="auto"/>
            </w:pPr>
            <w:r>
              <w:t>6. Click “Purchase” button again</w:t>
            </w:r>
          </w:p>
          <w:p w14:paraId="22D862BD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xpected: </w:t>
            </w:r>
          </w:p>
          <w:p w14:paraId="6250BB68" w14:textId="0242A470" w:rsidR="00717CE8" w:rsidRPr="00832A10" w:rsidRDefault="00A97C09">
            <w:pPr>
              <w:spacing w:after="0" w:line="240" w:lineRule="auto"/>
            </w:pPr>
            <w:r>
              <w:t xml:space="preserve">User is </w:t>
            </w:r>
            <w:r w:rsidR="0038678C">
              <w:t>not able</w:t>
            </w:r>
            <w:r>
              <w:t xml:space="preserve"> to click the Purchase button after the order has been purchased</w:t>
            </w:r>
          </w:p>
          <w:p w14:paraId="4E32815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ctual: </w:t>
            </w:r>
          </w:p>
          <w:p w14:paraId="7EBA450D" w14:textId="06C624FD" w:rsidR="00A97C09" w:rsidRDefault="00A97C09">
            <w:pPr>
              <w:spacing w:after="0" w:line="240" w:lineRule="auto"/>
            </w:pPr>
            <w:r>
              <w:t>User can make the same purchase multiple times, and new purchase id is generated</w:t>
            </w:r>
          </w:p>
          <w:p w14:paraId="1036BE18" w14:textId="12D133BB" w:rsidR="00F51C16" w:rsidRDefault="00F51C1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ote: </w:t>
            </w:r>
          </w:p>
          <w:p w14:paraId="62F1CC2E" w14:textId="6D9B6466" w:rsidR="00717CE8" w:rsidRDefault="00717CE8" w:rsidP="00A97C09">
            <w:pPr>
              <w:spacing w:after="0" w:line="240" w:lineRule="auto"/>
            </w:pPr>
          </w:p>
        </w:tc>
        <w:tc>
          <w:tcPr>
            <w:tcW w:w="2491" w:type="dxa"/>
            <w:vMerge/>
          </w:tcPr>
          <w:p w14:paraId="7132F9B8" w14:textId="77777777" w:rsidR="00717CE8" w:rsidRDefault="00717CE8">
            <w:pPr>
              <w:spacing w:after="0" w:line="240" w:lineRule="auto"/>
            </w:pPr>
          </w:p>
        </w:tc>
      </w:tr>
      <w:tr w:rsidR="00717CE8" w14:paraId="078B2F07" w14:textId="77777777">
        <w:tc>
          <w:tcPr>
            <w:tcW w:w="9350" w:type="dxa"/>
            <w:gridSpan w:val="3"/>
          </w:tcPr>
          <w:p w14:paraId="44BB513F" w14:textId="77777777" w:rsidR="00717CE8" w:rsidRDefault="00717CE8">
            <w:pPr>
              <w:spacing w:after="0" w:line="240" w:lineRule="auto"/>
            </w:pPr>
          </w:p>
          <w:p w14:paraId="21C26158" w14:textId="024E2BE4" w:rsidR="005F550C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ttachments:</w:t>
            </w:r>
          </w:p>
          <w:p w14:paraId="326DA8EA" w14:textId="7DC99356" w:rsidR="005F550C" w:rsidRDefault="005F550C">
            <w:pPr>
              <w:spacing w:after="0" w:line="240" w:lineRule="auto"/>
              <w:rPr>
                <w:b/>
              </w:rPr>
            </w:pPr>
          </w:p>
          <w:p w14:paraId="72D24418" w14:textId="5BE96F51" w:rsidR="00F51C16" w:rsidRDefault="00A97C09">
            <w:pPr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25606459" wp14:editId="7DF66FB6">
                  <wp:extent cx="5943600" cy="3081020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81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97DF03" w14:textId="32285AFC" w:rsidR="00717CE8" w:rsidRDefault="00A97C09">
      <w:r>
        <w:rPr>
          <w:noProof/>
        </w:rPr>
        <w:lastRenderedPageBreak/>
        <w:drawing>
          <wp:inline distT="0" distB="0" distL="0" distR="0" wp14:anchorId="5137389B" wp14:editId="364D3359">
            <wp:extent cx="5943600" cy="31324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46CAC" wp14:editId="1908DFAD">
            <wp:extent cx="5943600" cy="30784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7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D877E" w14:textId="77777777" w:rsidR="00DD182C" w:rsidRDefault="00DD182C">
      <w:pPr>
        <w:spacing w:line="240" w:lineRule="auto"/>
      </w:pPr>
      <w:r>
        <w:separator/>
      </w:r>
    </w:p>
  </w:endnote>
  <w:endnote w:type="continuationSeparator" w:id="0">
    <w:p w14:paraId="29410470" w14:textId="77777777" w:rsidR="00DD182C" w:rsidRDefault="00DD18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D2258" w14:textId="77777777" w:rsidR="00DD182C" w:rsidRDefault="00DD182C">
      <w:pPr>
        <w:spacing w:after="0" w:line="240" w:lineRule="auto"/>
      </w:pPr>
      <w:r>
        <w:separator/>
      </w:r>
    </w:p>
  </w:footnote>
  <w:footnote w:type="continuationSeparator" w:id="0">
    <w:p w14:paraId="0AE832AA" w14:textId="77777777" w:rsidR="00DD182C" w:rsidRDefault="00DD18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AB3E88"/>
    <w:multiLevelType w:val="hybridMultilevel"/>
    <w:tmpl w:val="6A9A1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WxNLWwNDE2tjBX0lEKTi0uzszPAykwrAUAPeucJSwAAAA="/>
  </w:docVars>
  <w:rsids>
    <w:rsidRoot w:val="00D93D89"/>
    <w:rsid w:val="00007625"/>
    <w:rsid w:val="00091330"/>
    <w:rsid w:val="000F15F5"/>
    <w:rsid w:val="00121F12"/>
    <w:rsid w:val="001E7FC3"/>
    <w:rsid w:val="0029627C"/>
    <w:rsid w:val="0038678C"/>
    <w:rsid w:val="00531945"/>
    <w:rsid w:val="005F550C"/>
    <w:rsid w:val="0071039B"/>
    <w:rsid w:val="00717CE8"/>
    <w:rsid w:val="00807313"/>
    <w:rsid w:val="00810BF3"/>
    <w:rsid w:val="00832A10"/>
    <w:rsid w:val="00877780"/>
    <w:rsid w:val="009053FC"/>
    <w:rsid w:val="00905F47"/>
    <w:rsid w:val="00A3673D"/>
    <w:rsid w:val="00A54528"/>
    <w:rsid w:val="00A74B95"/>
    <w:rsid w:val="00A97C09"/>
    <w:rsid w:val="00B473EC"/>
    <w:rsid w:val="00C06E84"/>
    <w:rsid w:val="00C23261"/>
    <w:rsid w:val="00C84854"/>
    <w:rsid w:val="00CA6907"/>
    <w:rsid w:val="00D26025"/>
    <w:rsid w:val="00D51207"/>
    <w:rsid w:val="00D86880"/>
    <w:rsid w:val="00D93D89"/>
    <w:rsid w:val="00DD182C"/>
    <w:rsid w:val="00EB08FF"/>
    <w:rsid w:val="00EC65B6"/>
    <w:rsid w:val="00F05728"/>
    <w:rsid w:val="00F327DC"/>
    <w:rsid w:val="00F51C16"/>
    <w:rsid w:val="00FD7D6B"/>
    <w:rsid w:val="17CF5F1C"/>
    <w:rsid w:val="30472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85541"/>
  <w15:docId w15:val="{97BE0253-8607-458A-A4E9-6E7491DB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rsid w:val="00832A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an Okanovic</dc:creator>
  <cp:lastModifiedBy>kicoedna@hotmail.com</cp:lastModifiedBy>
  <cp:revision>4</cp:revision>
  <dcterms:created xsi:type="dcterms:W3CDTF">2021-11-06T08:24:00Z</dcterms:created>
  <dcterms:modified xsi:type="dcterms:W3CDTF">2021-11-06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